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29C8C7" w14:textId="6171CE15" w:rsidR="0042209B" w:rsidRDefault="00B66151" w:rsidP="0042209B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14:paraId="442B7598" w14:textId="287294D2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E209D7C" w14:textId="01FDAED7" w:rsidR="00092D0C" w:rsidRDefault="00092D0C" w:rsidP="00092D0C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>
        <w:rPr>
          <w:b/>
          <w:sz w:val="24"/>
          <w:szCs w:val="24"/>
        </w:rPr>
        <w:t xml:space="preserve">Board of </w:t>
      </w:r>
      <w:r w:rsidRPr="008575D3">
        <w:rPr>
          <w:b/>
          <w:sz w:val="24"/>
          <w:szCs w:val="24"/>
        </w:rPr>
        <w:t xml:space="preserve">Real Estate </w:t>
      </w:r>
      <w:r>
        <w:rPr>
          <w:b/>
          <w:sz w:val="24"/>
          <w:szCs w:val="24"/>
        </w:rPr>
        <w:t>Appraisers</w:t>
      </w:r>
    </w:p>
    <w:p w14:paraId="7446999A" w14:textId="7077584A" w:rsidR="00092D0C" w:rsidRPr="008575D3" w:rsidRDefault="00092D0C" w:rsidP="00092D0C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color w:val="000000"/>
          <w:sz w:val="24"/>
          <w:szCs w:val="24"/>
        </w:rPr>
        <w:t>1100 4</w:t>
      </w:r>
      <w:r w:rsidRPr="008575D3">
        <w:rPr>
          <w:b/>
          <w:color w:val="000000"/>
          <w:sz w:val="24"/>
          <w:szCs w:val="24"/>
          <w:vertAlign w:val="superscript"/>
        </w:rPr>
        <w:t>th</w:t>
      </w:r>
      <w:r w:rsidRPr="008575D3">
        <w:rPr>
          <w:b/>
          <w:color w:val="000000"/>
          <w:sz w:val="24"/>
          <w:szCs w:val="24"/>
        </w:rPr>
        <w:t xml:space="preserve"> Street SW</w:t>
      </w:r>
      <w:r w:rsidRPr="00862F78">
        <w:rPr>
          <w:b/>
          <w:color w:val="000000"/>
          <w:sz w:val="24"/>
          <w:szCs w:val="24"/>
        </w:rPr>
        <w:t>, Room 3</w:t>
      </w:r>
      <w:r w:rsidR="0085291F">
        <w:rPr>
          <w:b/>
          <w:color w:val="000000"/>
          <w:sz w:val="24"/>
          <w:szCs w:val="24"/>
        </w:rPr>
        <w:t>0</w:t>
      </w:r>
      <w:r w:rsidRPr="00862F78">
        <w:rPr>
          <w:b/>
          <w:color w:val="000000"/>
          <w:sz w:val="24"/>
          <w:szCs w:val="24"/>
        </w:rPr>
        <w:t>0</w:t>
      </w:r>
    </w:p>
    <w:p w14:paraId="537F9704" w14:textId="637A693C" w:rsidR="00092D0C" w:rsidRPr="008575D3" w:rsidRDefault="00092D0C" w:rsidP="00092D0C">
      <w:pPr>
        <w:jc w:val="center"/>
        <w:rPr>
          <w:rFonts w:ascii="Times New Roman" w:hAnsi="Times New Roman"/>
          <w:b/>
          <w:color w:val="000000"/>
        </w:rPr>
      </w:pPr>
      <w:r w:rsidRPr="008575D3">
        <w:rPr>
          <w:rFonts w:ascii="Times New Roman" w:hAnsi="Times New Roman"/>
          <w:b/>
          <w:color w:val="000000"/>
        </w:rPr>
        <w:t>Washington, DC 20024</w:t>
      </w:r>
    </w:p>
    <w:p w14:paraId="60D147D9" w14:textId="20D78BEE" w:rsidR="00092D0C" w:rsidRPr="008575D3" w:rsidRDefault="00092D0C" w:rsidP="00092D0C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14:paraId="57BE300A" w14:textId="081FF957" w:rsidR="00092D0C" w:rsidRPr="008575D3" w:rsidRDefault="00834E48" w:rsidP="00092D0C">
      <w:pPr>
        <w:jc w:val="center"/>
        <w:rPr>
          <w:rFonts w:ascii="Times New Roman" w:hAnsi="Times New Roman"/>
          <w:b/>
        </w:rPr>
      </w:pPr>
      <w:r w:rsidRPr="00834E48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4532746B" wp14:editId="5B9A66E1">
                <wp:simplePos x="0" y="0"/>
                <wp:positionH relativeFrom="margin">
                  <wp:posOffset>4669221</wp:posOffset>
                </wp:positionH>
                <wp:positionV relativeFrom="page">
                  <wp:posOffset>2511972</wp:posOffset>
                </wp:positionV>
                <wp:extent cx="1177158" cy="998220"/>
                <wp:effectExtent l="0" t="0" r="23495" b="114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7158" cy="99822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27E239" w14:textId="37FE2BF3" w:rsidR="00834E48" w:rsidRPr="00834E48" w:rsidRDefault="00834E48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Board Members</w:t>
                            </w:r>
                          </w:p>
                          <w:p w14:paraId="543CD939" w14:textId="77777777" w:rsidR="00834E48" w:rsidRPr="00834E48" w:rsidRDefault="00834E48" w:rsidP="00834E48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guerite Allen</w:t>
                            </w:r>
                          </w:p>
                          <w:p w14:paraId="3678EDA0" w14:textId="77777777" w:rsidR="00834E48" w:rsidRPr="00834E48" w:rsidRDefault="00834E48" w:rsidP="00834E48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odd Canterbury</w:t>
                            </w:r>
                          </w:p>
                          <w:p w14:paraId="1FA92BB3" w14:textId="683DA320" w:rsidR="00834E48" w:rsidRPr="00834E48" w:rsidRDefault="00834E48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mora Papas</w:t>
                            </w:r>
                          </w:p>
                          <w:p w14:paraId="5840D8E2" w14:textId="4ACD3410" w:rsidR="00834E48" w:rsidRPr="00834E48" w:rsidRDefault="00834E48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ndrew Sullivan</w:t>
                            </w:r>
                          </w:p>
                          <w:p w14:paraId="79D513E7" w14:textId="2E7B86BC" w:rsidR="00834E48" w:rsidRPr="00834E48" w:rsidRDefault="00834E48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got Wil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3274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7.65pt;margin-top:197.8pt;width:92.7pt;height:78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" fillcolor="#c6d9f1 [671]">
                <v:textbox>
                  <w:txbxContent>
                    <w:p w14:paraId="6627E239" w14:textId="37FE2BF3" w:rsidR="00834E48" w:rsidRPr="00834E48" w:rsidRDefault="00834E48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  <w:t>Board Members</w:t>
                      </w:r>
                    </w:p>
                    <w:p w14:paraId="543CD939" w14:textId="77777777" w:rsidR="00834E48" w:rsidRPr="00834E48" w:rsidRDefault="00834E48" w:rsidP="00834E48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guerite Allen</w:t>
                      </w:r>
                    </w:p>
                    <w:p w14:paraId="3678EDA0" w14:textId="77777777" w:rsidR="00834E48" w:rsidRPr="00834E48" w:rsidRDefault="00834E48" w:rsidP="00834E48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odd Canterbury</w:t>
                      </w:r>
                    </w:p>
                    <w:p w14:paraId="1FA92BB3" w14:textId="683DA320" w:rsidR="00834E48" w:rsidRPr="00834E48" w:rsidRDefault="00834E48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mora Papas</w:t>
                      </w:r>
                    </w:p>
                    <w:p w14:paraId="5840D8E2" w14:textId="4ACD3410" w:rsidR="00834E48" w:rsidRPr="00834E48" w:rsidRDefault="00834E48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ndrew Sullivan</w:t>
                      </w:r>
                    </w:p>
                    <w:p w14:paraId="79D513E7" w14:textId="2E7B86BC" w:rsidR="00834E48" w:rsidRPr="00834E48" w:rsidRDefault="00834E48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got Wilson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092D0C" w:rsidRPr="008575D3">
        <w:rPr>
          <w:rFonts w:ascii="Times New Roman" w:hAnsi="Times New Roman"/>
          <w:b/>
        </w:rPr>
        <w:t>AGENDA</w:t>
      </w:r>
    </w:p>
    <w:p w14:paraId="2F9C69A1" w14:textId="5BE2E99F" w:rsidR="00092D0C" w:rsidRPr="00794F02" w:rsidRDefault="00856E60" w:rsidP="00092D0C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July 17</w:t>
      </w:r>
      <w:r w:rsidR="00F11678">
        <w:rPr>
          <w:rFonts w:ascii="Times New Roman" w:hAnsi="Times New Roman"/>
          <w:b/>
        </w:rPr>
        <w:t>, 2019</w:t>
      </w:r>
    </w:p>
    <w:p w14:paraId="1E8D0D32" w14:textId="77777777" w:rsidR="00092D0C" w:rsidRPr="008575D3" w:rsidRDefault="00092D0C" w:rsidP="00092D0C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:00</w:t>
      </w:r>
      <w:r w:rsidRPr="008575D3">
        <w:rPr>
          <w:rFonts w:ascii="Times New Roman" w:hAnsi="Times New Roman"/>
          <w:b/>
        </w:rPr>
        <w:t xml:space="preserve"> A.M.</w:t>
      </w:r>
    </w:p>
    <w:p w14:paraId="47DF1049" w14:textId="77777777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5380A72C" w14:textId="77777777" w:rsidR="00092D0C" w:rsidRPr="003B0013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Call to Order – </w:t>
      </w:r>
      <w:r>
        <w:rPr>
          <w:rFonts w:ascii="Times New Roman" w:hAnsi="Times New Roman"/>
          <w:sz w:val="22"/>
          <w:szCs w:val="22"/>
        </w:rPr>
        <w:t>10:00</w:t>
      </w:r>
      <w:r w:rsidRPr="003B0013">
        <w:rPr>
          <w:rFonts w:ascii="Times New Roman" w:hAnsi="Times New Roman"/>
          <w:sz w:val="22"/>
          <w:szCs w:val="22"/>
        </w:rPr>
        <w:t xml:space="preserve"> a.m.</w:t>
      </w:r>
    </w:p>
    <w:p w14:paraId="099A16FC" w14:textId="77777777" w:rsidR="00092D0C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14:paraId="77706669" w14:textId="41CBAA3F" w:rsidR="00092D0C" w:rsidRPr="00550588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550588">
        <w:rPr>
          <w:rFonts w:ascii="Times New Roman" w:hAnsi="Times New Roman"/>
          <w:color w:val="000000"/>
          <w:sz w:val="22"/>
          <w:szCs w:val="22"/>
        </w:rPr>
        <w:t>Executive Session {Closed to the Public</w:t>
      </w:r>
      <w:r w:rsidR="0097433D" w:rsidRPr="00550588">
        <w:rPr>
          <w:rFonts w:ascii="Times New Roman" w:hAnsi="Times New Roman"/>
          <w:color w:val="000000"/>
          <w:sz w:val="22"/>
          <w:szCs w:val="22"/>
        </w:rPr>
        <w:t>}</w:t>
      </w:r>
      <w:r w:rsidRPr="00550588">
        <w:rPr>
          <w:rFonts w:ascii="Times New Roman" w:hAnsi="Times New Roman"/>
          <w:color w:val="000000"/>
          <w:sz w:val="22"/>
          <w:szCs w:val="22"/>
        </w:rPr>
        <w:t xml:space="preserve"> – </w:t>
      </w:r>
      <w:r w:rsidRPr="00550588">
        <w:rPr>
          <w:rFonts w:ascii="Times New Roman" w:hAnsi="Times New Roman"/>
          <w:sz w:val="22"/>
          <w:szCs w:val="22"/>
        </w:rPr>
        <w:t xml:space="preserve">to </w:t>
      </w:r>
      <w:r w:rsidRPr="00550588">
        <w:rPr>
          <w:rFonts w:ascii="Times New Roman" w:hAnsi="Times New Roman"/>
          <w:color w:val="000000"/>
          <w:sz w:val="22"/>
          <w:szCs w:val="22"/>
        </w:rPr>
        <w:t xml:space="preserve">consult with an attorney pursuant to D.C. Official Code § 2-575(b) (4) (A); D.C. Official Code § 2-575(b) (9) to </w:t>
      </w:r>
      <w:r w:rsidRPr="00550588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="00D313E4" w:rsidRPr="00550588">
        <w:rPr>
          <w:rFonts w:ascii="Times New Roman" w:hAnsi="Times New Roman"/>
          <w:color w:val="FF0000"/>
          <w:sz w:val="22"/>
          <w:szCs w:val="22"/>
        </w:rPr>
        <w:t xml:space="preserve"> </w:t>
      </w:r>
    </w:p>
    <w:p w14:paraId="2E15B212" w14:textId="1BD4C6FA" w:rsidR="00092D0C" w:rsidRPr="003B0013" w:rsidRDefault="00092D0C" w:rsidP="00092D0C">
      <w:pPr>
        <w:ind w:left="1116"/>
        <w:rPr>
          <w:rFonts w:ascii="Times New Roman" w:hAnsi="Times New Roman"/>
          <w:sz w:val="22"/>
          <w:szCs w:val="22"/>
        </w:rPr>
      </w:pPr>
    </w:p>
    <w:p w14:paraId="115D33FC" w14:textId="4CE225EF" w:rsidR="00092D0C" w:rsidRDefault="002202F8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89725BB" wp14:editId="0520D99E">
                <wp:simplePos x="0" y="0"/>
                <wp:positionH relativeFrom="margin">
                  <wp:posOffset>3933825</wp:posOffset>
                </wp:positionH>
                <wp:positionV relativeFrom="paragraph">
                  <wp:posOffset>133350</wp:posOffset>
                </wp:positionV>
                <wp:extent cx="2038350" cy="1533525"/>
                <wp:effectExtent l="0" t="0" r="19050" b="2857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0" cy="1533525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5AA8F0" w14:textId="77777777" w:rsidR="00920FB4" w:rsidRPr="007D11FC" w:rsidRDefault="00920FB4" w:rsidP="00920FB4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19</w:t>
                            </w:r>
                            <w:r w:rsidRPr="007D11F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Meeting Dates</w:t>
                            </w:r>
                          </w:p>
                          <w:p w14:paraId="4B779A6C" w14:textId="462316F6" w:rsidR="009375FA" w:rsidRDefault="00856E60" w:rsidP="009375FA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9/18/2019</w:t>
                            </w:r>
                          </w:p>
                          <w:p w14:paraId="4F28DD6F" w14:textId="77777777" w:rsidR="00856E60" w:rsidRDefault="00856E60" w:rsidP="00856E6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0/16/2019</w:t>
                            </w:r>
                          </w:p>
                          <w:p w14:paraId="612892AA" w14:textId="736BF6D9" w:rsidR="00E820A2" w:rsidRDefault="00856E60" w:rsidP="00920FB4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1</w:t>
                            </w:r>
                            <w:r w:rsidR="00E820A2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20</w:t>
                            </w:r>
                            <w:r w:rsidR="00E820A2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19</w:t>
                            </w:r>
                          </w:p>
                          <w:p w14:paraId="722AD51F" w14:textId="77777777" w:rsidR="00920FB4" w:rsidRDefault="00920FB4" w:rsidP="00920FB4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1AFED65A" w14:textId="56446B87" w:rsidR="00920FB4" w:rsidRPr="00EB5610" w:rsidRDefault="00627C5D" w:rsidP="00920FB4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1456E9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Appraisal Institute</w:t>
                            </w:r>
                          </w:p>
                          <w:p w14:paraId="3D71FB5C" w14:textId="7BB5BC39" w:rsidR="00920FB4" w:rsidRDefault="00627C5D" w:rsidP="00920FB4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627C5D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07/22-24/2019</w:t>
                            </w:r>
                            <w:r w:rsidR="00920FB4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 w:rsidRPr="00627C5D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Denver, CO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16EDFB76" w14:textId="77777777" w:rsidR="009D4546" w:rsidRDefault="009D4546" w:rsidP="00920FB4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</w:p>
                          <w:p w14:paraId="4EC5550F" w14:textId="21D25BB2" w:rsidR="009D4546" w:rsidRPr="00EB5610" w:rsidRDefault="00627C5D" w:rsidP="009D4546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AARO Fall Conference Date</w:t>
                            </w:r>
                          </w:p>
                          <w:p w14:paraId="035D1305" w14:textId="75753B0C" w:rsidR="009D4546" w:rsidRDefault="00627C5D" w:rsidP="009D4546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10</w:t>
                            </w:r>
                            <w:r w:rsidR="009D4546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18-21</w:t>
                            </w:r>
                            <w:r w:rsidR="009D4546" w:rsidRPr="00D313E4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19</w:t>
                            </w:r>
                            <w:r w:rsidR="009D4546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– Washington, DC </w:t>
                            </w:r>
                          </w:p>
                          <w:p w14:paraId="58C4C8E5" w14:textId="77777777" w:rsidR="00920FB4" w:rsidRDefault="00920FB4" w:rsidP="00920FB4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9725B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left:0;text-align:left;margin-left:309.75pt;margin-top:10.5pt;width:160.5pt;height:120.75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" fillcolor="#c5e0b3">
                <v:textbox>
                  <w:txbxContent>
                    <w:p w14:paraId="3A5AA8F0" w14:textId="77777777" w:rsidR="00920FB4" w:rsidRPr="007D11FC" w:rsidRDefault="00920FB4" w:rsidP="00920FB4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19</w:t>
                      </w:r>
                      <w:r w:rsidRPr="007D11F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Meeting Dates</w:t>
                      </w:r>
                    </w:p>
                    <w:p w14:paraId="4B779A6C" w14:textId="462316F6" w:rsidR="009375FA" w:rsidRDefault="00856E60" w:rsidP="009375FA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9/18/2019</w:t>
                      </w:r>
                    </w:p>
                    <w:p w14:paraId="4F28DD6F" w14:textId="77777777" w:rsidR="00856E60" w:rsidRDefault="00856E60" w:rsidP="00856E6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0/16/2019</w:t>
                      </w:r>
                    </w:p>
                    <w:p w14:paraId="612892AA" w14:textId="736BF6D9" w:rsidR="00E820A2" w:rsidRDefault="00856E60" w:rsidP="00920FB4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1</w:t>
                      </w:r>
                      <w:r w:rsidR="00E820A2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20</w:t>
                      </w:r>
                      <w:r w:rsidR="00E820A2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19</w:t>
                      </w:r>
                    </w:p>
                    <w:p w14:paraId="722AD51F" w14:textId="77777777" w:rsidR="00920FB4" w:rsidRDefault="00920FB4" w:rsidP="00920FB4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  <w:p w14:paraId="1AFED65A" w14:textId="56446B87" w:rsidR="00920FB4" w:rsidRPr="00EB5610" w:rsidRDefault="00627C5D" w:rsidP="00920FB4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1456E9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Appraisal Institute</w:t>
                      </w:r>
                    </w:p>
                    <w:p w14:paraId="3D71FB5C" w14:textId="7BB5BC39" w:rsidR="00920FB4" w:rsidRDefault="00627C5D" w:rsidP="00920FB4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627C5D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07/22-24/2019</w:t>
                      </w:r>
                      <w:r w:rsidR="00920FB4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– </w:t>
                      </w:r>
                      <w:r w:rsidRPr="00627C5D">
                        <w:rPr>
                          <w:rFonts w:ascii="Times New Roman" w:hAnsi="Times New Roman"/>
                          <w:sz w:val="18"/>
                          <w:szCs w:val="18"/>
                        </w:rPr>
                        <w:t>Denver, CO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16EDFB76" w14:textId="77777777" w:rsidR="009D4546" w:rsidRDefault="009D4546" w:rsidP="00920FB4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</w:p>
                    <w:p w14:paraId="4EC5550F" w14:textId="21D25BB2" w:rsidR="009D4546" w:rsidRPr="00EB5610" w:rsidRDefault="00627C5D" w:rsidP="009D4546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AARO Fall Conference Date</w:t>
                      </w:r>
                    </w:p>
                    <w:p w14:paraId="035D1305" w14:textId="75753B0C" w:rsidR="009D4546" w:rsidRDefault="00627C5D" w:rsidP="009D4546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10</w:t>
                      </w:r>
                      <w:r w:rsidR="009D4546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18-21</w:t>
                      </w:r>
                      <w:r w:rsidR="009D4546" w:rsidRPr="00D313E4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19</w:t>
                      </w:r>
                      <w:r w:rsidR="009D4546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– Washington, DC </w:t>
                      </w:r>
                    </w:p>
                    <w:p w14:paraId="58C4C8E5" w14:textId="77777777" w:rsidR="00920FB4" w:rsidRDefault="00920FB4" w:rsidP="00920FB4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92D0C" w:rsidRPr="003B0013">
        <w:rPr>
          <w:rFonts w:ascii="Times New Roman" w:hAnsi="Times New Roman"/>
          <w:sz w:val="22"/>
          <w:szCs w:val="22"/>
        </w:rPr>
        <w:t>Comments from the Public</w:t>
      </w:r>
    </w:p>
    <w:p w14:paraId="29EB2B97" w14:textId="1A480828" w:rsidR="005E544E" w:rsidRDefault="005E544E" w:rsidP="00113E74">
      <w:pPr>
        <w:ind w:left="1440"/>
        <w:rPr>
          <w:rFonts w:ascii="Times New Roman" w:hAnsi="Times New Roman"/>
          <w:sz w:val="22"/>
          <w:szCs w:val="22"/>
        </w:rPr>
      </w:pPr>
    </w:p>
    <w:p w14:paraId="77BB9F88" w14:textId="4B2EA8A5" w:rsidR="00092D0C" w:rsidRPr="003B0013" w:rsidRDefault="00092D0C" w:rsidP="00856E60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Minutes – Draft, </w:t>
      </w:r>
      <w:r w:rsidR="00856E60" w:rsidRPr="00856E60">
        <w:rPr>
          <w:rFonts w:ascii="Times New Roman" w:hAnsi="Times New Roman"/>
          <w:sz w:val="22"/>
          <w:szCs w:val="22"/>
        </w:rPr>
        <w:t>June 19</w:t>
      </w:r>
      <w:r w:rsidR="00194AC2">
        <w:rPr>
          <w:rFonts w:ascii="Times New Roman" w:hAnsi="Times New Roman"/>
          <w:sz w:val="22"/>
          <w:szCs w:val="22"/>
        </w:rPr>
        <w:t>, 201</w:t>
      </w:r>
      <w:r w:rsidR="00190452">
        <w:rPr>
          <w:rFonts w:ascii="Times New Roman" w:hAnsi="Times New Roman"/>
          <w:sz w:val="22"/>
          <w:szCs w:val="22"/>
        </w:rPr>
        <w:t>9</w:t>
      </w:r>
    </w:p>
    <w:p w14:paraId="73E40D01" w14:textId="77777777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0ED3CF16" w14:textId="73651AB0" w:rsidR="00092D0C" w:rsidRPr="003B0013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Recommendations</w:t>
      </w:r>
    </w:p>
    <w:p w14:paraId="6EBC2BDF" w14:textId="0FF2C3DD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Applications for Licensure</w:t>
      </w:r>
      <w:r w:rsidR="00D313E4" w:rsidRPr="005C5B10">
        <w:rPr>
          <w:rFonts w:ascii="Times New Roman" w:hAnsi="Times New Roman"/>
          <w:sz w:val="22"/>
          <w:szCs w:val="22"/>
        </w:rPr>
        <w:t xml:space="preserve"> </w:t>
      </w:r>
    </w:p>
    <w:p w14:paraId="43EC02A5" w14:textId="04C5EE3F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Complaint(s)</w:t>
      </w:r>
    </w:p>
    <w:p w14:paraId="502E5EDD" w14:textId="3851AB72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Education Report</w:t>
      </w:r>
      <w:r w:rsidR="00D313E4" w:rsidRPr="005C5B10">
        <w:rPr>
          <w:rFonts w:ascii="Times New Roman" w:hAnsi="Times New Roman"/>
          <w:sz w:val="22"/>
          <w:szCs w:val="22"/>
        </w:rPr>
        <w:t xml:space="preserve"> </w:t>
      </w:r>
    </w:p>
    <w:p w14:paraId="1DFA25D8" w14:textId="77777777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Budget Report</w:t>
      </w:r>
    </w:p>
    <w:p w14:paraId="208A95FB" w14:textId="3CC69A74" w:rsidR="00092D0C" w:rsidRPr="005C5B10" w:rsidRDefault="00CA35E3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2019</w:t>
      </w:r>
      <w:r w:rsidR="00092D0C" w:rsidRPr="005C5B10">
        <w:rPr>
          <w:rFonts w:ascii="Times New Roman" w:hAnsi="Times New Roman"/>
          <w:sz w:val="22"/>
          <w:szCs w:val="22"/>
        </w:rPr>
        <w:t xml:space="preserve"> Calendar</w:t>
      </w:r>
    </w:p>
    <w:p w14:paraId="7FA86EBC" w14:textId="77777777" w:rsidR="00092D0C" w:rsidRPr="003B0013" w:rsidRDefault="00092D0C" w:rsidP="00092D0C">
      <w:pPr>
        <w:ind w:left="1080"/>
        <w:rPr>
          <w:rFonts w:ascii="Times New Roman" w:hAnsi="Times New Roman"/>
          <w:sz w:val="22"/>
          <w:szCs w:val="22"/>
        </w:rPr>
      </w:pPr>
    </w:p>
    <w:p w14:paraId="7BAD171B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rrespondence</w:t>
      </w:r>
    </w:p>
    <w:p w14:paraId="3A5C6DE8" w14:textId="358BD489" w:rsidR="00092D0C" w:rsidRDefault="002202F8" w:rsidP="00092D0C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14:paraId="06F123F1" w14:textId="77777777" w:rsidR="00092D0C" w:rsidRDefault="00092D0C" w:rsidP="00092D0C">
      <w:pPr>
        <w:ind w:left="360"/>
        <w:rPr>
          <w:rFonts w:ascii="Times New Roman" w:hAnsi="Times New Roman"/>
          <w:sz w:val="22"/>
          <w:szCs w:val="22"/>
        </w:rPr>
      </w:pPr>
    </w:p>
    <w:p w14:paraId="6BFC930A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14:paraId="4F8B9F56" w14:textId="77777777" w:rsidR="002E1F6E" w:rsidRDefault="002E1F6E" w:rsidP="002E1F6E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AMC Legislation Update</w:t>
      </w:r>
    </w:p>
    <w:p w14:paraId="53A1D334" w14:textId="5B62D952" w:rsidR="00092D0C" w:rsidRDefault="00542C84" w:rsidP="00092D0C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  <w:bookmarkStart w:id="0" w:name="_GoBack"/>
      <w:bookmarkEnd w:id="0"/>
    </w:p>
    <w:p w14:paraId="02305360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>New Business</w:t>
      </w:r>
    </w:p>
    <w:p w14:paraId="4668BB42" w14:textId="3A6C92E4" w:rsidR="002E1F6E" w:rsidRDefault="002E1F6E" w:rsidP="002202F8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ewsletter</w:t>
      </w:r>
    </w:p>
    <w:p w14:paraId="4D3C428C" w14:textId="77777777" w:rsidR="00092D0C" w:rsidRPr="00656E88" w:rsidRDefault="00092D0C" w:rsidP="00656E88">
      <w:pPr>
        <w:rPr>
          <w:sz w:val="22"/>
          <w:szCs w:val="22"/>
        </w:rPr>
      </w:pPr>
    </w:p>
    <w:p w14:paraId="1BD1D9F1" w14:textId="36FC55A6" w:rsidR="00092D0C" w:rsidRPr="00B32051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 xml:space="preserve">Adjourn   </w:t>
      </w:r>
    </w:p>
    <w:p w14:paraId="3894C4F9" w14:textId="77777777" w:rsidR="00282A62" w:rsidRDefault="00282A62" w:rsidP="00113E74">
      <w:pPr>
        <w:rPr>
          <w:rFonts w:ascii="Times New Roman" w:hAnsi="Times New Roman"/>
          <w:sz w:val="20"/>
          <w:szCs w:val="20"/>
        </w:rPr>
      </w:pPr>
    </w:p>
    <w:p w14:paraId="4DCFCC33" w14:textId="37561F06" w:rsidR="007A1188" w:rsidRPr="00C86973" w:rsidRDefault="00092D0C" w:rsidP="00113E74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Wednesday, </w:t>
      </w:r>
      <w:r w:rsidR="00856E60">
        <w:rPr>
          <w:rFonts w:ascii="Times New Roman" w:hAnsi="Times New Roman"/>
          <w:sz w:val="20"/>
          <w:szCs w:val="20"/>
        </w:rPr>
        <w:t>September 18</w:t>
      </w:r>
      <w:r w:rsidRPr="00C86973">
        <w:rPr>
          <w:rFonts w:ascii="Times New Roman" w:hAnsi="Times New Roman"/>
          <w:sz w:val="20"/>
          <w:szCs w:val="20"/>
        </w:rPr>
        <w:t>, 201</w:t>
      </w:r>
      <w:r w:rsidR="009C07EF">
        <w:rPr>
          <w:rFonts w:ascii="Times New Roman" w:hAnsi="Times New Roman"/>
          <w:sz w:val="20"/>
          <w:szCs w:val="20"/>
        </w:rPr>
        <w:t>9</w:t>
      </w:r>
      <w:r w:rsidRPr="00C86973">
        <w:rPr>
          <w:rFonts w:ascii="Times New Roman" w:hAnsi="Times New Roman"/>
          <w:sz w:val="20"/>
          <w:szCs w:val="20"/>
        </w:rPr>
        <w:t>; 1100 4</w:t>
      </w:r>
      <w:r w:rsidRPr="00C86973">
        <w:rPr>
          <w:rFonts w:ascii="Times New Roman" w:hAnsi="Times New Roman"/>
          <w:sz w:val="20"/>
          <w:szCs w:val="20"/>
          <w:vertAlign w:val="superscript"/>
        </w:rPr>
        <w:t>th</w:t>
      </w:r>
      <w:r w:rsidRPr="00C86973">
        <w:rPr>
          <w:rFonts w:ascii="Times New Roman" w:hAnsi="Times New Roman"/>
          <w:sz w:val="20"/>
          <w:szCs w:val="20"/>
        </w:rPr>
        <w:t xml:space="preserve"> Street, SW, Room 300, </w:t>
      </w:r>
      <w:r w:rsidR="00DF76C9">
        <w:rPr>
          <w:rFonts w:ascii="Times New Roman" w:hAnsi="Times New Roman"/>
          <w:sz w:val="20"/>
          <w:szCs w:val="20"/>
        </w:rPr>
        <w:t xml:space="preserve"> </w:t>
      </w:r>
      <w:r w:rsidR="00627C5D">
        <w:rPr>
          <w:rFonts w:ascii="Times New Roman" w:hAnsi="Times New Roman"/>
          <w:sz w:val="20"/>
          <w:szCs w:val="20"/>
        </w:rPr>
        <w:t>W</w:t>
      </w:r>
      <w:r w:rsidRPr="00C86973">
        <w:rPr>
          <w:rFonts w:ascii="Times New Roman" w:hAnsi="Times New Roman"/>
          <w:sz w:val="20"/>
          <w:szCs w:val="20"/>
        </w:rPr>
        <w:t>ashington, DC 20024.</w:t>
      </w:r>
      <w:r w:rsidRPr="00C86973">
        <w:rPr>
          <w:sz w:val="20"/>
          <w:szCs w:val="20"/>
        </w:rPr>
        <w:br/>
      </w:r>
    </w:p>
    <w:sectPr w:rsidR="007A1188" w:rsidRPr="00C86973" w:rsidSect="000D077F">
      <w:headerReference w:type="default" r:id="rId8"/>
      <w:footerReference w:type="default" r:id="rId9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D28A96" w14:textId="77777777" w:rsidR="00FC7F66" w:rsidRDefault="00FC7F66" w:rsidP="00BE55D9">
      <w:r>
        <w:separator/>
      </w:r>
    </w:p>
  </w:endnote>
  <w:endnote w:type="continuationSeparator" w:id="0">
    <w:p w14:paraId="13C3BB2F" w14:textId="77777777" w:rsidR="00FC7F66" w:rsidRDefault="00FC7F66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CBCA80" w14:textId="2C3D4850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460C0053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6F0BDF" w14:textId="77777777" w:rsidR="00FC7F66" w:rsidRDefault="00FC7F66" w:rsidP="00BE55D9">
      <w:r>
        <w:separator/>
      </w:r>
    </w:p>
  </w:footnote>
  <w:footnote w:type="continuationSeparator" w:id="0">
    <w:p w14:paraId="484360CD" w14:textId="77777777" w:rsidR="00FC7F66" w:rsidRDefault="00FC7F66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9606A8" w14:textId="45474E18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601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52A5"/>
    <w:rsid w:val="000778F0"/>
    <w:rsid w:val="00092D0C"/>
    <w:rsid w:val="00095898"/>
    <w:rsid w:val="000D077F"/>
    <w:rsid w:val="00113E74"/>
    <w:rsid w:val="001456E9"/>
    <w:rsid w:val="00181156"/>
    <w:rsid w:val="00190452"/>
    <w:rsid w:val="00194AC2"/>
    <w:rsid w:val="00195CC6"/>
    <w:rsid w:val="001D7EB0"/>
    <w:rsid w:val="002176B5"/>
    <w:rsid w:val="002202F8"/>
    <w:rsid w:val="00247FAD"/>
    <w:rsid w:val="00282A62"/>
    <w:rsid w:val="002A466F"/>
    <w:rsid w:val="002B23C8"/>
    <w:rsid w:val="002C7929"/>
    <w:rsid w:val="002E1F6E"/>
    <w:rsid w:val="003359D0"/>
    <w:rsid w:val="00370936"/>
    <w:rsid w:val="003B0D7F"/>
    <w:rsid w:val="003F1291"/>
    <w:rsid w:val="003F6EE8"/>
    <w:rsid w:val="00406E2B"/>
    <w:rsid w:val="004153D6"/>
    <w:rsid w:val="0042209B"/>
    <w:rsid w:val="004A55E0"/>
    <w:rsid w:val="004F07CF"/>
    <w:rsid w:val="0050372B"/>
    <w:rsid w:val="00524D1A"/>
    <w:rsid w:val="00542C84"/>
    <w:rsid w:val="00550588"/>
    <w:rsid w:val="005646CB"/>
    <w:rsid w:val="005B7A7A"/>
    <w:rsid w:val="005C5B10"/>
    <w:rsid w:val="005E4D5D"/>
    <w:rsid w:val="005E544E"/>
    <w:rsid w:val="00627C5D"/>
    <w:rsid w:val="0064676C"/>
    <w:rsid w:val="00656E88"/>
    <w:rsid w:val="00660203"/>
    <w:rsid w:val="006A12D0"/>
    <w:rsid w:val="006C0947"/>
    <w:rsid w:val="006E015A"/>
    <w:rsid w:val="00730667"/>
    <w:rsid w:val="0074198F"/>
    <w:rsid w:val="00757DB6"/>
    <w:rsid w:val="007A1188"/>
    <w:rsid w:val="007A29DA"/>
    <w:rsid w:val="008251D5"/>
    <w:rsid w:val="00827362"/>
    <w:rsid w:val="00834E48"/>
    <w:rsid w:val="0085291F"/>
    <w:rsid w:val="00856E60"/>
    <w:rsid w:val="00864487"/>
    <w:rsid w:val="008A1BD9"/>
    <w:rsid w:val="008C4C3C"/>
    <w:rsid w:val="008E204A"/>
    <w:rsid w:val="008E6629"/>
    <w:rsid w:val="00920FB4"/>
    <w:rsid w:val="009375FA"/>
    <w:rsid w:val="0097433D"/>
    <w:rsid w:val="00980EEA"/>
    <w:rsid w:val="009B29BC"/>
    <w:rsid w:val="009B5E1A"/>
    <w:rsid w:val="009C07EF"/>
    <w:rsid w:val="009D1854"/>
    <w:rsid w:val="009D4546"/>
    <w:rsid w:val="009D5739"/>
    <w:rsid w:val="00A673EE"/>
    <w:rsid w:val="00AD03C4"/>
    <w:rsid w:val="00B533CF"/>
    <w:rsid w:val="00B66151"/>
    <w:rsid w:val="00B67AFC"/>
    <w:rsid w:val="00B73004"/>
    <w:rsid w:val="00B80ACA"/>
    <w:rsid w:val="00B97867"/>
    <w:rsid w:val="00BE55D9"/>
    <w:rsid w:val="00C20A48"/>
    <w:rsid w:val="00C86973"/>
    <w:rsid w:val="00CA35E3"/>
    <w:rsid w:val="00CA6C75"/>
    <w:rsid w:val="00CB1974"/>
    <w:rsid w:val="00CF311E"/>
    <w:rsid w:val="00D1614E"/>
    <w:rsid w:val="00D313E4"/>
    <w:rsid w:val="00D92882"/>
    <w:rsid w:val="00DF34D5"/>
    <w:rsid w:val="00DF76C9"/>
    <w:rsid w:val="00E13200"/>
    <w:rsid w:val="00E274A1"/>
    <w:rsid w:val="00E4469E"/>
    <w:rsid w:val="00E820A2"/>
    <w:rsid w:val="00F11678"/>
    <w:rsid w:val="00F47BBD"/>
    <w:rsid w:val="00FA37C6"/>
    <w:rsid w:val="00FC5460"/>
    <w:rsid w:val="00FC7F66"/>
    <w:rsid w:val="00FD3438"/>
    <w:rsid w:val="00FF0762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6017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Standard1">
    <w:name w:val="Standard1"/>
    <w:basedOn w:val="Normal"/>
    <w:rsid w:val="000152A5"/>
    <w:pPr>
      <w:spacing w:before="60" w:after="60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10FE6A-F9E0-411C-8966-1D428B2CE3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8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Williams, Stacey A. (DCRA)</cp:lastModifiedBy>
  <cp:revision>6</cp:revision>
  <cp:lastPrinted>2019-07-15T13:05:00Z</cp:lastPrinted>
  <dcterms:created xsi:type="dcterms:W3CDTF">2019-07-09T13:12:00Z</dcterms:created>
  <dcterms:modified xsi:type="dcterms:W3CDTF">2019-07-15T13:20:00Z</dcterms:modified>
</cp:coreProperties>
</file>